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8803" w14:textId="77777777" w:rsidR="00DA4A01" w:rsidRPr="00DA4A01" w:rsidRDefault="00DA4A01" w:rsidP="00DA4A01">
      <w:pPr>
        <w:spacing w:after="0" w:line="240" w:lineRule="auto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>Al Direttore del Dip.to di Fisica</w:t>
      </w:r>
    </w:p>
    <w:p w14:paraId="23C6CD22" w14:textId="77777777" w:rsidR="00DA4A01" w:rsidRPr="00DA4A01" w:rsidRDefault="00DA4A01" w:rsidP="00DA4A01">
      <w:pPr>
        <w:spacing w:after="0" w:line="240" w:lineRule="auto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  <w:t xml:space="preserve">         </w:t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  <w:t xml:space="preserve">   Sede</w:t>
      </w:r>
    </w:p>
    <w:p w14:paraId="1CB8565D" w14:textId="77777777" w:rsidR="00DA4A01" w:rsidRPr="00DA4A01" w:rsidRDefault="00DA4A01" w:rsidP="00DA4A01">
      <w:pPr>
        <w:tabs>
          <w:tab w:val="left" w:pos="2380"/>
        </w:tabs>
        <w:spacing w:after="0" w:line="240" w:lineRule="auto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 xml:space="preserve"> </w:t>
      </w:r>
      <w:r w:rsidRPr="00DA4A0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</w:p>
    <w:p w14:paraId="66D5EC6C" w14:textId="77777777" w:rsidR="00DA4A01" w:rsidRPr="00DA4A01" w:rsidRDefault="00DA4A01" w:rsidP="00DA4A0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</w:p>
    <w:p w14:paraId="37DBE5BE" w14:textId="77777777" w:rsidR="00DA4A01" w:rsidRPr="00DA4A01" w:rsidRDefault="00DA4A01" w:rsidP="00DA4A01">
      <w:pPr>
        <w:keepNext/>
        <w:spacing w:after="0" w:line="240" w:lineRule="auto"/>
        <w:ind w:left="-90"/>
        <w:jc w:val="center"/>
        <w:outlineLvl w:val="1"/>
        <w:rPr>
          <w:rFonts w:ascii="Comic Sans MS" w:eastAsia="Times New Roman" w:hAnsi="Comic Sans MS" w:cs="Times New Roman"/>
          <w:b/>
          <w:bCs/>
          <w:color w:val="auto"/>
          <w:szCs w:val="20"/>
          <w:lang w:eastAsia="it-IT"/>
        </w:rPr>
      </w:pPr>
      <w:r w:rsidRPr="00DA4A01">
        <w:rPr>
          <w:rFonts w:ascii="Comic Sans MS" w:eastAsia="Times New Roman" w:hAnsi="Comic Sans MS" w:cs="Times New Roman"/>
          <w:b/>
          <w:bCs/>
          <w:color w:val="auto"/>
          <w:szCs w:val="20"/>
          <w:lang w:eastAsia="it-IT"/>
        </w:rPr>
        <w:t>RICHIESTA   DISCARICO INVENTARIALE</w:t>
      </w:r>
    </w:p>
    <w:p w14:paraId="0A098331" w14:textId="77777777" w:rsidR="00DA4A01" w:rsidRPr="00DA4A01" w:rsidRDefault="00DA4A01" w:rsidP="00DA4A0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</w:p>
    <w:p w14:paraId="29FAA81F" w14:textId="77777777" w:rsidR="00DA4A01" w:rsidRPr="00DA4A01" w:rsidRDefault="00DA4A01" w:rsidP="00DA4A0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>Si  richiede</w:t>
      </w:r>
      <w:proofErr w:type="gramEnd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il discarico inventariale delle apparecchiature di seguito elencate  per  la seguente motivazione</w:t>
      </w:r>
    </w:p>
    <w:p w14:paraId="10108561" w14:textId="77777777" w:rsidR="00DA4A01" w:rsidRPr="00DA4A01" w:rsidRDefault="00DA4A01" w:rsidP="00DA4A01">
      <w:pPr>
        <w:spacing w:after="0" w:line="240" w:lineRule="auto"/>
        <w:ind w:left="-90"/>
        <w:rPr>
          <w:rFonts w:ascii="Comic Sans MS" w:eastAsia="Times New Roman" w:hAnsi="Comic Sans MS" w:cs="Times New Roman"/>
          <w:b/>
          <w:bCs/>
          <w:color w:val="auto"/>
          <w:sz w:val="22"/>
          <w:lang w:eastAsia="it-IT"/>
        </w:rPr>
      </w:pPr>
    </w:p>
    <w:p w14:paraId="64D9A517" w14:textId="77777777" w:rsidR="00DA4A01" w:rsidRPr="00DA4A01" w:rsidRDefault="00DA4A01" w:rsidP="00DA4A0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>Obsolescenza</w:t>
      </w: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ab/>
        <w:t xml:space="preserve"> </w:t>
      </w: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>[ ]</w:t>
      </w:r>
      <w:proofErr w:type="gramEnd"/>
    </w:p>
    <w:p w14:paraId="0C9F4ECE" w14:textId="77777777" w:rsidR="00DA4A01" w:rsidRPr="00DA4A01" w:rsidRDefault="00DA4A01" w:rsidP="00DA4A0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Guasto non riparabile </w:t>
      </w: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 [</w:t>
      </w:r>
      <w:proofErr w:type="gramEnd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]  * nota 1   </w:t>
      </w:r>
      <w:r w:rsidRPr="00DA4A01">
        <w:rPr>
          <w:rFonts w:ascii="Comic Sans MS" w:eastAsia="Times New Roman" w:hAnsi="Comic Sans MS" w:cs="Times New Roman"/>
          <w:b/>
          <w:bCs/>
          <w:color w:val="FF0000"/>
          <w:sz w:val="22"/>
          <w:lang w:eastAsia="it-IT"/>
        </w:rPr>
        <w:t xml:space="preserve">  </w:t>
      </w:r>
      <w:r w:rsidRPr="00DA4A01">
        <w:rPr>
          <w:rFonts w:ascii="Comic Sans MS" w:eastAsia="Times New Roman" w:hAnsi="Comic Sans MS" w:cs="Times New Roman"/>
          <w:b/>
          <w:bCs/>
          <w:color w:val="FF0000"/>
          <w:sz w:val="18"/>
          <w:szCs w:val="18"/>
          <w:lang w:eastAsia="it-IT"/>
        </w:rPr>
        <w:t xml:space="preserve">  </w:t>
      </w:r>
    </w:p>
    <w:p w14:paraId="569EFA71" w14:textId="77777777" w:rsidR="00DA4A01" w:rsidRPr="00DA4A01" w:rsidRDefault="00DA4A01" w:rsidP="00DA4A0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distruzione per causa di forza maggiore </w:t>
      </w: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[  </w:t>
      </w:r>
      <w:proofErr w:type="gramEnd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]  * nota 1</w:t>
      </w:r>
    </w:p>
    <w:p w14:paraId="2BFAB770" w14:textId="77777777" w:rsidR="00DA4A01" w:rsidRPr="00DA4A01" w:rsidRDefault="00DA4A01" w:rsidP="00DA4A0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Logoramento del bene dovuto </w:t>
      </w: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>all’uso  [</w:t>
      </w:r>
      <w:proofErr w:type="gramEnd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]     </w:t>
      </w:r>
    </w:p>
    <w:p w14:paraId="4C5C1D3A" w14:textId="77777777" w:rsidR="00DA4A01" w:rsidRPr="00DA4A01" w:rsidRDefault="00DA4A01" w:rsidP="00DA4A01">
      <w:pPr>
        <w:numPr>
          <w:ilvl w:val="0"/>
          <w:numId w:val="7"/>
        </w:numPr>
        <w:spacing w:after="0" w:line="240" w:lineRule="auto"/>
        <w:ind w:right="-21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>Sopravvenuta inutilità</w:t>
      </w:r>
      <w:proofErr w:type="gramStart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 [</w:t>
      </w:r>
      <w:proofErr w:type="gramEnd"/>
      <w:r w:rsidRPr="00DA4A0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] ** nota 2  </w:t>
      </w:r>
      <w:r w:rsidRPr="00DA4A01">
        <w:rPr>
          <w:rFonts w:ascii="Comic Sans MS" w:eastAsia="Times New Roman" w:hAnsi="Comic Sans MS" w:cs="Times New Roman"/>
          <w:b/>
          <w:color w:val="FF0000"/>
          <w:sz w:val="22"/>
          <w:lang w:eastAsia="it-IT"/>
        </w:rPr>
        <w:t xml:space="preserve"> </w:t>
      </w:r>
    </w:p>
    <w:p w14:paraId="01AF8E11" w14:textId="77777777" w:rsidR="00DA4A01" w:rsidRPr="00DA4A01" w:rsidRDefault="00DA4A01" w:rsidP="00DA4A01">
      <w:pPr>
        <w:spacing w:after="0" w:line="240" w:lineRule="auto"/>
        <w:ind w:left="270" w:right="-21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6379"/>
        <w:gridCol w:w="1805"/>
      </w:tblGrid>
      <w:tr w:rsidR="00DA4A01" w:rsidRPr="00DA4A01" w14:paraId="68618714" w14:textId="77777777" w:rsidTr="002831A1">
        <w:trPr>
          <w:trHeight w:val="536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163C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</w:pPr>
          </w:p>
          <w:p w14:paraId="3D93BF4F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  <w:t>N.  INV.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066C" w14:textId="77777777" w:rsidR="00DA4A01" w:rsidRPr="00DA4A01" w:rsidRDefault="00DA4A01" w:rsidP="00DA4A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it-IT"/>
              </w:rPr>
            </w:pPr>
          </w:p>
          <w:p w14:paraId="09465D71" w14:textId="77777777" w:rsidR="00DA4A01" w:rsidRPr="00DA4A01" w:rsidRDefault="00DA4A01" w:rsidP="00DA4A01">
            <w:pPr>
              <w:keepNext/>
              <w:spacing w:after="0" w:line="240" w:lineRule="auto"/>
              <w:jc w:val="center"/>
              <w:outlineLvl w:val="0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  <w:t>DESCRIZION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635B" w14:textId="77777777" w:rsidR="00DA4A01" w:rsidRPr="00DA4A01" w:rsidRDefault="00DA4A01" w:rsidP="00DA4A01">
            <w:pPr>
              <w:keepNext/>
              <w:spacing w:after="0" w:line="240" w:lineRule="auto"/>
              <w:jc w:val="center"/>
              <w:outlineLvl w:val="0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  <w:t>VALORE</w:t>
            </w:r>
          </w:p>
          <w:p w14:paraId="779F99CF" w14:textId="77777777" w:rsidR="00DA4A01" w:rsidRPr="00DA4A01" w:rsidRDefault="00DA4A01" w:rsidP="00DA4A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eastAsia="it-IT"/>
              </w:rPr>
              <w:t xml:space="preserve">  </w:t>
            </w: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 xml:space="preserve">Campo da </w:t>
            </w:r>
            <w:proofErr w:type="gramStart"/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>compilare  a</w:t>
            </w:r>
            <w:proofErr w:type="gramEnd"/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 xml:space="preserve">      </w:t>
            </w:r>
          </w:p>
          <w:p w14:paraId="40DC8EDD" w14:textId="77777777" w:rsidR="00DA4A01" w:rsidRPr="00DA4A01" w:rsidRDefault="00DA4A01" w:rsidP="00DA4A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 xml:space="preserve">    cura della segreteria </w:t>
            </w:r>
          </w:p>
        </w:tc>
      </w:tr>
    </w:tbl>
    <w:p w14:paraId="0087FF75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6378"/>
        <w:gridCol w:w="1701"/>
      </w:tblGrid>
      <w:tr w:rsidR="00DA4A01" w:rsidRPr="00DA4A01" w14:paraId="49FA2382" w14:textId="77777777" w:rsidTr="00DA4A01">
        <w:trPr>
          <w:trHeight w:val="536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FE246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  <w:t xml:space="preserve"> 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8F2C" w14:textId="77777777" w:rsidR="00DA4A01" w:rsidRPr="00DA4A01" w:rsidRDefault="00DA4A01" w:rsidP="00DA4A0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92DAC" w14:textId="77777777" w:rsidR="00DA4A01" w:rsidRPr="00DA4A01" w:rsidRDefault="00DA4A01" w:rsidP="00DA4A01">
            <w:pPr>
              <w:spacing w:after="0" w:line="240" w:lineRule="auto"/>
              <w:rPr>
                <w:rFonts w:ascii="Comic Sans MS" w:eastAsia="Times New Roman" w:hAnsi="Comic Sans MS" w:cs="Times New Roman"/>
                <w:bCs/>
                <w:color w:val="auto"/>
                <w:sz w:val="22"/>
                <w:lang w:val="en-US" w:eastAsia="it-IT"/>
              </w:rPr>
            </w:pPr>
          </w:p>
        </w:tc>
      </w:tr>
      <w:tr w:rsidR="00DA4A01" w:rsidRPr="00DA4A01" w14:paraId="4EEB859C" w14:textId="77777777" w:rsidTr="00DA4A01">
        <w:trPr>
          <w:trHeight w:val="39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10E2B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363B" w14:textId="77777777" w:rsidR="00DA4A01" w:rsidRPr="00DA4A01" w:rsidRDefault="00DA4A01" w:rsidP="00DA4A0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</w:pPr>
            <w:r w:rsidRPr="00DA4A01"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2282A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2"/>
                <w:lang w:eastAsia="it-IT"/>
              </w:rPr>
            </w:pPr>
            <w:r w:rsidRPr="00DA4A01">
              <w:rPr>
                <w:rFonts w:ascii="Comic Sans MS" w:eastAsia="Times New Roman" w:hAnsi="Comic Sans MS" w:cs="Times New Roman"/>
                <w:bCs/>
                <w:color w:val="auto"/>
                <w:sz w:val="22"/>
                <w:lang w:eastAsia="it-IT"/>
              </w:rPr>
              <w:t xml:space="preserve"> </w:t>
            </w:r>
          </w:p>
        </w:tc>
      </w:tr>
      <w:tr w:rsidR="00DA4A01" w:rsidRPr="00DA4A01" w14:paraId="43E653B9" w14:textId="77777777" w:rsidTr="00DA4A01">
        <w:trPr>
          <w:trHeight w:val="40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18DE9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  <w:t xml:space="preserve">  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DEE1F" w14:textId="77777777" w:rsidR="00DA4A01" w:rsidRPr="00DA4A01" w:rsidRDefault="00DA4A01" w:rsidP="00DA4A0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50A3C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2"/>
                <w:lang w:val="en-US" w:eastAsia="it-IT"/>
              </w:rPr>
            </w:pPr>
            <w:r w:rsidRPr="00DA4A01">
              <w:rPr>
                <w:rFonts w:ascii="Comic Sans MS" w:eastAsia="Times New Roman" w:hAnsi="Comic Sans MS" w:cs="Times New Roman"/>
                <w:bCs/>
                <w:color w:val="auto"/>
                <w:sz w:val="22"/>
                <w:lang w:val="en-US" w:eastAsia="it-IT"/>
              </w:rPr>
              <w:t xml:space="preserve"> </w:t>
            </w:r>
          </w:p>
        </w:tc>
      </w:tr>
      <w:tr w:rsidR="00DA4A01" w:rsidRPr="00DA4A01" w14:paraId="7E6760ED" w14:textId="77777777" w:rsidTr="00DA4A01">
        <w:trPr>
          <w:trHeight w:val="40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6B553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7182E" w14:textId="77777777" w:rsidR="00DA4A01" w:rsidRPr="00DA4A01" w:rsidRDefault="00DA4A01" w:rsidP="00DA4A01">
            <w:pPr>
              <w:keepNext/>
              <w:spacing w:after="0" w:line="480" w:lineRule="auto"/>
              <w:ind w:right="389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  <w:t xml:space="preserve">  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76D43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  <w:t xml:space="preserve"> </w:t>
            </w:r>
          </w:p>
        </w:tc>
      </w:tr>
      <w:tr w:rsidR="00DA4A01" w:rsidRPr="00DA4A01" w14:paraId="2E584309" w14:textId="77777777" w:rsidTr="00DA4A01">
        <w:trPr>
          <w:trHeight w:val="40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E7023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DB49" w14:textId="77777777" w:rsidR="00DA4A01" w:rsidRPr="00DA4A01" w:rsidRDefault="00DA4A01" w:rsidP="00DA4A01">
            <w:pPr>
              <w:spacing w:after="0" w:line="480" w:lineRule="auto"/>
              <w:ind w:right="389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960EE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  <w:t xml:space="preserve"> </w:t>
            </w:r>
          </w:p>
        </w:tc>
      </w:tr>
      <w:tr w:rsidR="00DA4A01" w:rsidRPr="00DA4A01" w14:paraId="7003A4B9" w14:textId="77777777" w:rsidTr="00DA4A01">
        <w:trPr>
          <w:trHeight w:val="40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06912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B7EE1" w14:textId="77777777" w:rsidR="00DA4A01" w:rsidRPr="00DA4A01" w:rsidRDefault="00DA4A01" w:rsidP="00DA4A01">
            <w:pPr>
              <w:spacing w:after="0" w:line="480" w:lineRule="auto"/>
              <w:ind w:right="389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F3F13" w14:textId="77777777" w:rsidR="00DA4A01" w:rsidRPr="00DA4A01" w:rsidRDefault="00DA4A01" w:rsidP="00DA4A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</w:pPr>
            <w:r w:rsidRPr="00DA4A0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val="en-US" w:eastAsia="it-IT"/>
              </w:rPr>
              <w:t xml:space="preserve">  </w:t>
            </w:r>
          </w:p>
        </w:tc>
      </w:tr>
    </w:tbl>
    <w:p w14:paraId="56D351D4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val="en-US" w:eastAsia="it-IT"/>
        </w:rPr>
      </w:pPr>
    </w:p>
    <w:p w14:paraId="03F71F57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art. 14. comma 4 lettera E regolamento patrimonio: il consegnatario dichiara che il guato /il furto/la distruzione </w:t>
      </w:r>
      <w:proofErr w:type="gramStart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>per  causa</w:t>
      </w:r>
      <w:proofErr w:type="gramEnd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 di forza maggiore non è dovuta a comportamento doloso, colposo o negligente del medesimo o di altro dipendente dell’Ateneo</w:t>
      </w:r>
    </w:p>
    <w:p w14:paraId="3A7A009B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 xml:space="preserve"> </w:t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</w: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ab/>
        <w:t xml:space="preserve">       </w:t>
      </w:r>
    </w:p>
    <w:p w14:paraId="75761664" w14:textId="77777777" w:rsidR="00DA4A01" w:rsidRPr="00DA4A01" w:rsidRDefault="00DA4A01" w:rsidP="00DA4A01">
      <w:pPr>
        <w:spacing w:after="0" w:line="240" w:lineRule="auto"/>
        <w:ind w:left="6372" w:firstLine="708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color w:val="auto"/>
          <w:szCs w:val="20"/>
          <w:lang w:eastAsia="it-IT"/>
        </w:rPr>
        <w:t xml:space="preserve">  Il Consegnatario</w:t>
      </w:r>
    </w:p>
    <w:p w14:paraId="4E460399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2"/>
          <w:szCs w:val="20"/>
          <w:lang w:eastAsia="it-IT"/>
        </w:rPr>
      </w:pPr>
    </w:p>
    <w:p w14:paraId="6F04D56D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2"/>
          <w:szCs w:val="20"/>
          <w:lang w:eastAsia="it-IT"/>
        </w:rPr>
      </w:pPr>
    </w:p>
    <w:p w14:paraId="277CB66D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color w:val="auto"/>
          <w:sz w:val="22"/>
          <w:szCs w:val="20"/>
          <w:lang w:eastAsia="it-IT"/>
        </w:rPr>
        <w:t>Visto Commissione</w:t>
      </w:r>
      <w:r w:rsidRPr="00DA4A01">
        <w:rPr>
          <w:rFonts w:ascii="Times New Roman" w:eastAsia="Times New Roman" w:hAnsi="Times New Roman" w:cs="Times New Roman"/>
          <w:b/>
          <w:bCs/>
          <w:color w:val="auto"/>
          <w:szCs w:val="20"/>
          <w:lang w:eastAsia="it-IT"/>
        </w:rPr>
        <w:t xml:space="preserve"> </w:t>
      </w:r>
      <w:proofErr w:type="gramStart"/>
      <w:r w:rsidRPr="00DA4A01">
        <w:rPr>
          <w:rFonts w:ascii="Times New Roman" w:eastAsia="Times New Roman" w:hAnsi="Times New Roman" w:cs="Times New Roman"/>
          <w:b/>
          <w:bCs/>
          <w:color w:val="auto"/>
          <w:szCs w:val="20"/>
          <w:lang w:eastAsia="it-IT"/>
        </w:rPr>
        <w:t xml:space="preserve">* </w:t>
      </w:r>
      <w:r w:rsidRPr="00DA4A01">
        <w:rPr>
          <w:rFonts w:ascii="Times New Roman" w:eastAsia="Times New Roman" w:hAnsi="Times New Roman" w:cs="Times New Roman"/>
          <w:b/>
          <w:bCs/>
          <w:color w:val="auto"/>
          <w:sz w:val="18"/>
          <w:szCs w:val="20"/>
          <w:lang w:eastAsia="it-IT"/>
        </w:rPr>
        <w:t xml:space="preserve"> </w:t>
      </w:r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>nota</w:t>
      </w:r>
      <w:proofErr w:type="gramEnd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 1</w:t>
      </w:r>
    </w:p>
    <w:p w14:paraId="766F48F0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*  nota </w:t>
      </w:r>
      <w:proofErr w:type="gramStart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>1 :</w:t>
      </w:r>
      <w:proofErr w:type="gramEnd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  art. 14 comma 5 -      Quando i  beni  hanno,  singolarmente  valore uguale o  superiore a  Euro 50 000 , deve  essere  preventivamente  costituita    una   apposita Commissione nominata con provvedimento del Rettore, la quale deve esprimere il proprio motivato parere tecnico in merito alla richiesta di scarico e alla possibilità di alienazione dei beni</w:t>
      </w:r>
    </w:p>
    <w:p w14:paraId="264E1B1F" w14:textId="77777777" w:rsidR="00DA4A01" w:rsidRPr="00DA4A01" w:rsidRDefault="00DA4A01" w:rsidP="00DA4A01">
      <w:pPr>
        <w:spacing w:after="0" w:line="240" w:lineRule="auto"/>
        <w:ind w:left="-90"/>
        <w:rPr>
          <w:rFonts w:ascii="Times New Roman" w:eastAsia="Times New Roman" w:hAnsi="Times New Roman" w:cs="Times New Roman"/>
          <w:color w:val="auto"/>
          <w:sz w:val="16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color w:val="auto"/>
          <w:sz w:val="16"/>
          <w:szCs w:val="20"/>
          <w:lang w:eastAsia="it-IT"/>
        </w:rPr>
        <w:t xml:space="preserve">                           </w:t>
      </w:r>
    </w:p>
    <w:p w14:paraId="1D733886" w14:textId="77777777" w:rsidR="00DA4A01" w:rsidRPr="00DA4A01" w:rsidRDefault="00DA4A01" w:rsidP="00DA4A01">
      <w:pPr>
        <w:spacing w:after="0" w:line="240" w:lineRule="auto"/>
        <w:ind w:left="-90"/>
        <w:rPr>
          <w:rFonts w:ascii="Times New Roman" w:eastAsia="Times New Roman" w:hAnsi="Times New Roman" w:cs="Times New Roman"/>
          <w:color w:val="auto"/>
          <w:sz w:val="18"/>
          <w:szCs w:val="20"/>
          <w:lang w:eastAsia="it-IT"/>
        </w:rPr>
      </w:pPr>
    </w:p>
    <w:p w14:paraId="684C325C" w14:textId="77777777" w:rsidR="00DA4A01" w:rsidRPr="00DA4A01" w:rsidRDefault="00DA4A01" w:rsidP="00DA4A01">
      <w:pPr>
        <w:spacing w:after="0" w:line="240" w:lineRule="auto"/>
        <w:ind w:left="-90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  <w:r w:rsidRPr="00DA4A01">
        <w:rPr>
          <w:rFonts w:ascii="Times New Roman" w:eastAsia="Times New Roman" w:hAnsi="Times New Roman" w:cs="Times New Roman"/>
          <w:color w:val="auto"/>
          <w:sz w:val="18"/>
          <w:szCs w:val="20"/>
          <w:lang w:eastAsia="it-IT"/>
        </w:rPr>
        <w:t xml:space="preserve"> </w:t>
      </w:r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** nota </w:t>
      </w:r>
      <w:proofErr w:type="gramStart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>2 :</w:t>
      </w:r>
      <w:proofErr w:type="gramEnd"/>
      <w:r w:rsidRPr="00DA4A01"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  <w:t xml:space="preserve"> art. 15 comma 1 punto d -  Quando a seguito di eventi particolari, quali un trasloco o la fine di un programma di ricerca , determinati beni    debbano essere eliminati perché divenuti inutilizzabili</w:t>
      </w:r>
    </w:p>
    <w:p w14:paraId="4E34F0C7" w14:textId="77777777" w:rsidR="00DA4A01" w:rsidRPr="00DA4A01" w:rsidRDefault="00DA4A01" w:rsidP="00DA4A0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26781AF2" w14:textId="5D32CAC0" w:rsidR="00F66575" w:rsidRPr="00DA4A01" w:rsidRDefault="00F66575" w:rsidP="00DA4A01"/>
    <w:sectPr w:rsidR="00F66575" w:rsidRPr="00DA4A01" w:rsidSect="000519E7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E73F" w14:textId="77777777" w:rsidR="005B0473" w:rsidRDefault="005B0473" w:rsidP="0015491C">
      <w:pPr>
        <w:spacing w:line="240" w:lineRule="auto"/>
      </w:pPr>
      <w:r>
        <w:separator/>
      </w:r>
    </w:p>
  </w:endnote>
  <w:endnote w:type="continuationSeparator" w:id="0">
    <w:p w14:paraId="405759DF" w14:textId="77777777" w:rsidR="005B0473" w:rsidRDefault="005B0473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4E01C492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5732" w14:textId="77777777" w:rsidR="005B0473" w:rsidRDefault="005B0473" w:rsidP="0015491C">
      <w:pPr>
        <w:spacing w:line="240" w:lineRule="auto"/>
      </w:pPr>
      <w:r>
        <w:separator/>
      </w:r>
    </w:p>
  </w:footnote>
  <w:footnote w:type="continuationSeparator" w:id="0">
    <w:p w14:paraId="337C9937" w14:textId="77777777" w:rsidR="005B0473" w:rsidRDefault="005B0473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2169B5F8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r w:rsidR="00DA4A01">
            <w:t xml:space="preserve"> </w:t>
          </w:r>
          <w:r w:rsidR="00350670">
            <w:t>FF.</w:t>
          </w:r>
          <w:r w:rsidR="00DA4A01">
            <w:t xml:space="preserve"> </w:t>
          </w:r>
          <w:r w:rsidR="00350670">
            <w:t>NN</w:t>
          </w:r>
          <w:r w:rsidR="00DA4A01">
            <w:t>.</w:t>
          </w:r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F1C67"/>
    <w:multiLevelType w:val="hybridMultilevel"/>
    <w:tmpl w:val="20C6B31C"/>
    <w:lvl w:ilvl="0" w:tplc="04100001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abstractNum w:abstractNumId="5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3"/>
  </w:num>
  <w:num w:numId="2" w16cid:durableId="1716273015">
    <w:abstractNumId w:val="2"/>
  </w:num>
  <w:num w:numId="3" w16cid:durableId="1066949219">
    <w:abstractNumId w:val="6"/>
  </w:num>
  <w:num w:numId="4" w16cid:durableId="441416034">
    <w:abstractNumId w:val="1"/>
  </w:num>
  <w:num w:numId="5" w16cid:durableId="855734191">
    <w:abstractNumId w:val="5"/>
  </w:num>
  <w:num w:numId="6" w16cid:durableId="2000617706">
    <w:abstractNumId w:val="0"/>
  </w:num>
  <w:num w:numId="7" w16cid:durableId="61606295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B17F0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21EF3"/>
    <w:rsid w:val="00A274A8"/>
    <w:rsid w:val="00A27C61"/>
    <w:rsid w:val="00A77402"/>
    <w:rsid w:val="00A944FC"/>
    <w:rsid w:val="00AF700B"/>
    <w:rsid w:val="00BA138B"/>
    <w:rsid w:val="00BF6269"/>
    <w:rsid w:val="00C07A0D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A4A01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A4A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DA4A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A4A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DA4A01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3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1482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CIARCIA BIANCA</cp:lastModifiedBy>
  <cp:revision>2</cp:revision>
  <cp:lastPrinted>2023-07-05T11:47:00Z</cp:lastPrinted>
  <dcterms:created xsi:type="dcterms:W3CDTF">2023-09-05T09:43:00Z</dcterms:created>
  <dcterms:modified xsi:type="dcterms:W3CDTF">2023-09-05T09:43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